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B1613D" w14:textId="77777777" w:rsidR="00D344A9" w:rsidRPr="00B72102" w:rsidRDefault="00D344A9" w:rsidP="00D344A9">
      <w:pPr>
        <w:rPr>
          <w:rFonts w:ascii="Times New Roman" w:hAnsi="Times New Roman" w:cs="Times New Roman"/>
          <w:b/>
          <w:bCs/>
          <w:sz w:val="24"/>
          <w:szCs w:val="24"/>
        </w:rPr>
      </w:pPr>
      <w:r w:rsidRPr="00B72102">
        <w:rPr>
          <w:rFonts w:ascii="Times New Roman" w:hAnsi="Times New Roman" w:cs="Times New Roman"/>
          <w:b/>
          <w:bCs/>
          <w:sz w:val="24"/>
          <w:szCs w:val="24"/>
        </w:rPr>
        <w:t>Description:</w:t>
      </w:r>
    </w:p>
    <w:p w14:paraId="1CABAB15" w14:textId="77777777" w:rsidR="00D344A9" w:rsidRDefault="00D344A9" w:rsidP="00D344A9">
      <w:pPr>
        <w:pStyle w:val="NormalWeb"/>
        <w:spacing w:before="0" w:beforeAutospacing="0" w:after="160" w:afterAutospacing="0" w:line="340" w:lineRule="atLeast"/>
        <w:jc w:val="both"/>
      </w:pPr>
      <w:r>
        <w:t xml:space="preserve">     A small ball suddenly hit the boy’s head and screamed in pain. Ryosei turned to the source of the ball and saw a familiar face. It was a girl with reddish-brown hair and brown eyes. She wore the same uniform as the boy behind Ryosei. It was the same person that Yukai first talked to when he was looking through the window. </w:t>
      </w:r>
    </w:p>
    <w:p w14:paraId="79EC38C0" w14:textId="2C894B07" w:rsidR="00D344A9" w:rsidRDefault="00D344A9" w:rsidP="00D344A9">
      <w:pPr>
        <w:rPr>
          <w:rFonts w:ascii="Times New Roman" w:hAnsi="Times New Roman" w:cs="Times New Roman"/>
          <w:sz w:val="24"/>
          <w:szCs w:val="24"/>
        </w:rPr>
      </w:pPr>
      <w:r>
        <w:rPr>
          <w:rFonts w:ascii="Times New Roman" w:hAnsi="Times New Roman" w:cs="Times New Roman"/>
          <w:sz w:val="24"/>
          <w:szCs w:val="24"/>
        </w:rPr>
        <w:t xml:space="preserve">     The owner of Savor Soul and the first ambassador to have their blessing given to them.</w:t>
      </w:r>
    </w:p>
    <w:p w14:paraId="764A048C" w14:textId="77777777" w:rsidR="00D344A9" w:rsidRPr="00B72102" w:rsidRDefault="00D344A9" w:rsidP="00D344A9">
      <w:pPr>
        <w:rPr>
          <w:rFonts w:ascii="Times New Roman" w:hAnsi="Times New Roman" w:cs="Times New Roman"/>
          <w:b/>
          <w:bCs/>
          <w:sz w:val="24"/>
          <w:szCs w:val="24"/>
        </w:rPr>
      </w:pPr>
      <w:r w:rsidRPr="00B72102">
        <w:rPr>
          <w:rFonts w:ascii="Times New Roman" w:hAnsi="Times New Roman" w:cs="Times New Roman"/>
          <w:b/>
          <w:bCs/>
          <w:sz w:val="24"/>
          <w:szCs w:val="24"/>
        </w:rPr>
        <w:t>Soul:</w:t>
      </w:r>
    </w:p>
    <w:p w14:paraId="109D7728" w14:textId="77777777" w:rsidR="00D344A9" w:rsidRDefault="00D344A9" w:rsidP="00D344A9">
      <w:pPr>
        <w:rPr>
          <w:rFonts w:ascii="Times New Roman" w:hAnsi="Times New Roman" w:cs="Times New Roman"/>
          <w:sz w:val="24"/>
          <w:szCs w:val="24"/>
        </w:rPr>
      </w:pPr>
    </w:p>
    <w:p w14:paraId="03F0FC99" w14:textId="77777777" w:rsidR="00D344A9" w:rsidRPr="00B72102" w:rsidRDefault="00D344A9" w:rsidP="00D344A9">
      <w:pPr>
        <w:rPr>
          <w:rFonts w:ascii="Times New Roman" w:hAnsi="Times New Roman" w:cs="Times New Roman"/>
          <w:b/>
          <w:bCs/>
          <w:sz w:val="24"/>
          <w:szCs w:val="24"/>
        </w:rPr>
      </w:pPr>
      <w:r w:rsidRPr="00B72102">
        <w:rPr>
          <w:rFonts w:ascii="Times New Roman" w:hAnsi="Times New Roman" w:cs="Times New Roman"/>
          <w:b/>
          <w:bCs/>
          <w:sz w:val="24"/>
          <w:szCs w:val="24"/>
        </w:rPr>
        <w:t>Abilities:</w:t>
      </w:r>
    </w:p>
    <w:p w14:paraId="4F171C7F" w14:textId="77777777" w:rsidR="00D344A9" w:rsidRDefault="00D344A9" w:rsidP="00D344A9">
      <w:pPr>
        <w:rPr>
          <w:rFonts w:ascii="Times New Roman" w:hAnsi="Times New Roman" w:cs="Times New Roman"/>
          <w:sz w:val="24"/>
          <w:szCs w:val="24"/>
        </w:rPr>
      </w:pPr>
    </w:p>
    <w:p w14:paraId="44AD26B4" w14:textId="77777777" w:rsidR="00D344A9" w:rsidRPr="00B72102" w:rsidRDefault="00D344A9" w:rsidP="00D344A9">
      <w:pPr>
        <w:rPr>
          <w:rFonts w:ascii="Times New Roman" w:hAnsi="Times New Roman" w:cs="Times New Roman"/>
          <w:b/>
          <w:bCs/>
          <w:sz w:val="24"/>
          <w:szCs w:val="24"/>
        </w:rPr>
      </w:pPr>
      <w:r w:rsidRPr="00B72102">
        <w:rPr>
          <w:rFonts w:ascii="Times New Roman" w:hAnsi="Times New Roman" w:cs="Times New Roman"/>
          <w:b/>
          <w:bCs/>
          <w:sz w:val="24"/>
          <w:szCs w:val="24"/>
        </w:rPr>
        <w:t>Weapons:</w:t>
      </w:r>
    </w:p>
    <w:p w14:paraId="41B296D1" w14:textId="77777777" w:rsidR="00D344A9" w:rsidRDefault="00D344A9" w:rsidP="00D344A9">
      <w:pPr>
        <w:rPr>
          <w:rFonts w:ascii="Times New Roman" w:hAnsi="Times New Roman" w:cs="Times New Roman"/>
          <w:sz w:val="24"/>
          <w:szCs w:val="24"/>
        </w:rPr>
      </w:pPr>
    </w:p>
    <w:p w14:paraId="7B509814" w14:textId="77777777" w:rsidR="00D344A9" w:rsidRDefault="00D344A9" w:rsidP="00D344A9">
      <w:pPr>
        <w:rPr>
          <w:rFonts w:ascii="Times New Roman" w:hAnsi="Times New Roman" w:cs="Times New Roman"/>
          <w:b/>
          <w:bCs/>
          <w:sz w:val="24"/>
          <w:szCs w:val="24"/>
        </w:rPr>
      </w:pPr>
      <w:r>
        <w:rPr>
          <w:rFonts w:ascii="Times New Roman" w:hAnsi="Times New Roman" w:cs="Times New Roman"/>
          <w:b/>
          <w:bCs/>
          <w:sz w:val="24"/>
          <w:szCs w:val="24"/>
        </w:rPr>
        <w:t>Personality:</w:t>
      </w:r>
    </w:p>
    <w:p w14:paraId="5DE73465" w14:textId="1EFD7BF7" w:rsidR="00D344A9" w:rsidRDefault="00D344A9" w:rsidP="00D344A9">
      <w:pPr>
        <w:rPr>
          <w:rFonts w:ascii="Times New Roman" w:hAnsi="Times New Roman" w:cs="Times New Roman"/>
          <w:sz w:val="24"/>
          <w:szCs w:val="24"/>
        </w:rPr>
      </w:pPr>
      <w:r>
        <w:rPr>
          <w:rFonts w:ascii="Times New Roman" w:hAnsi="Times New Roman" w:cs="Times New Roman"/>
          <w:sz w:val="24"/>
          <w:szCs w:val="24"/>
        </w:rPr>
        <w:tab/>
        <w:t>Main:</w:t>
      </w:r>
      <w:r>
        <w:rPr>
          <w:rFonts w:ascii="Times New Roman" w:hAnsi="Times New Roman" w:cs="Times New Roman"/>
          <w:sz w:val="24"/>
          <w:szCs w:val="24"/>
        </w:rPr>
        <w:tab/>
      </w:r>
      <w:r>
        <w:rPr>
          <w:rFonts w:ascii="Times New Roman" w:hAnsi="Times New Roman" w:cs="Times New Roman"/>
          <w:sz w:val="24"/>
          <w:szCs w:val="24"/>
        </w:rPr>
        <w:tab/>
      </w:r>
      <w:r w:rsidR="003904FB">
        <w:rPr>
          <w:rFonts w:ascii="Times New Roman" w:hAnsi="Times New Roman" w:cs="Times New Roman"/>
          <w:sz w:val="24"/>
          <w:szCs w:val="24"/>
        </w:rPr>
        <w:t>Clergy</w:t>
      </w:r>
    </w:p>
    <w:p w14:paraId="09D1EDB9" w14:textId="24F88829" w:rsidR="00D344A9" w:rsidRDefault="00D344A9" w:rsidP="00D344A9">
      <w:pPr>
        <w:rPr>
          <w:rFonts w:ascii="Times New Roman" w:hAnsi="Times New Roman" w:cs="Times New Roman"/>
          <w:sz w:val="24"/>
          <w:szCs w:val="24"/>
        </w:rPr>
      </w:pPr>
      <w:r>
        <w:rPr>
          <w:rFonts w:ascii="Times New Roman" w:hAnsi="Times New Roman" w:cs="Times New Roman"/>
          <w:sz w:val="24"/>
          <w:szCs w:val="24"/>
        </w:rPr>
        <w:tab/>
        <w:t>Additional:</w:t>
      </w:r>
      <w:r>
        <w:rPr>
          <w:rFonts w:ascii="Times New Roman" w:hAnsi="Times New Roman" w:cs="Times New Roman"/>
          <w:sz w:val="24"/>
          <w:szCs w:val="24"/>
        </w:rPr>
        <w:tab/>
      </w:r>
      <w:r w:rsidR="003904FB">
        <w:rPr>
          <w:rFonts w:ascii="Times New Roman" w:hAnsi="Times New Roman" w:cs="Times New Roman"/>
          <w:sz w:val="24"/>
          <w:szCs w:val="24"/>
        </w:rPr>
        <w:t>Samurai</w:t>
      </w:r>
    </w:p>
    <w:p w14:paraId="55997C51" w14:textId="09E73FE3" w:rsidR="00D344A9" w:rsidRDefault="00D344A9" w:rsidP="00D344A9">
      <w:pPr>
        <w:rPr>
          <w:rFonts w:ascii="Times New Roman" w:hAnsi="Times New Roman" w:cs="Times New Roman"/>
          <w:sz w:val="24"/>
          <w:szCs w:val="24"/>
        </w:rPr>
      </w:pPr>
      <w:r>
        <w:rPr>
          <w:rFonts w:ascii="Times New Roman" w:hAnsi="Times New Roman" w:cs="Times New Roman"/>
          <w:sz w:val="24"/>
          <w:szCs w:val="24"/>
        </w:rPr>
        <w:tab/>
        <w:t>Additional:</w:t>
      </w:r>
      <w:r>
        <w:rPr>
          <w:rFonts w:ascii="Times New Roman" w:hAnsi="Times New Roman" w:cs="Times New Roman"/>
          <w:sz w:val="24"/>
          <w:szCs w:val="24"/>
        </w:rPr>
        <w:tab/>
      </w:r>
      <w:r w:rsidR="003904FB">
        <w:rPr>
          <w:rFonts w:ascii="Times New Roman" w:hAnsi="Times New Roman" w:cs="Times New Roman"/>
          <w:sz w:val="24"/>
          <w:szCs w:val="24"/>
        </w:rPr>
        <w:t>Planner</w:t>
      </w:r>
    </w:p>
    <w:p w14:paraId="7C430C69" w14:textId="19A65E82" w:rsidR="00D344A9" w:rsidRDefault="00D344A9" w:rsidP="00D344A9">
      <w:pPr>
        <w:rPr>
          <w:rFonts w:ascii="Times New Roman" w:hAnsi="Times New Roman" w:cs="Times New Roman"/>
          <w:sz w:val="24"/>
          <w:szCs w:val="24"/>
        </w:rPr>
      </w:pPr>
      <w:r>
        <w:rPr>
          <w:rFonts w:ascii="Times New Roman" w:hAnsi="Times New Roman" w:cs="Times New Roman"/>
          <w:sz w:val="24"/>
          <w:szCs w:val="24"/>
        </w:rPr>
        <w:tab/>
        <w:t>Hidden:</w:t>
      </w:r>
      <w:r>
        <w:rPr>
          <w:rFonts w:ascii="Times New Roman" w:hAnsi="Times New Roman" w:cs="Times New Roman"/>
          <w:sz w:val="24"/>
          <w:szCs w:val="24"/>
        </w:rPr>
        <w:tab/>
      </w:r>
      <w:r w:rsidR="003904FB">
        <w:rPr>
          <w:rFonts w:ascii="Times New Roman" w:hAnsi="Times New Roman" w:cs="Times New Roman"/>
          <w:sz w:val="24"/>
          <w:szCs w:val="24"/>
        </w:rPr>
        <w:t>Hero</w:t>
      </w:r>
    </w:p>
    <w:p w14:paraId="334001F2" w14:textId="7F389EB8" w:rsidR="00D344A9" w:rsidRDefault="00D344A9" w:rsidP="00D344A9">
      <w:pPr>
        <w:rPr>
          <w:rFonts w:ascii="Times New Roman" w:hAnsi="Times New Roman" w:cs="Times New Roman"/>
          <w:sz w:val="24"/>
          <w:szCs w:val="24"/>
        </w:rPr>
      </w:pPr>
      <w:r>
        <w:rPr>
          <w:rFonts w:ascii="Times New Roman" w:hAnsi="Times New Roman" w:cs="Times New Roman"/>
          <w:sz w:val="24"/>
          <w:szCs w:val="24"/>
        </w:rPr>
        <w:tab/>
        <w:t>Distant:</w:t>
      </w:r>
      <w:r>
        <w:rPr>
          <w:rFonts w:ascii="Times New Roman" w:hAnsi="Times New Roman" w:cs="Times New Roman"/>
          <w:sz w:val="24"/>
          <w:szCs w:val="24"/>
        </w:rPr>
        <w:tab/>
      </w:r>
      <w:r w:rsidR="003904FB">
        <w:rPr>
          <w:rFonts w:ascii="Times New Roman" w:hAnsi="Times New Roman" w:cs="Times New Roman"/>
          <w:sz w:val="24"/>
          <w:szCs w:val="24"/>
        </w:rPr>
        <w:t>Judge</w:t>
      </w:r>
    </w:p>
    <w:p w14:paraId="399766AC" w14:textId="77777777" w:rsidR="00D344A9" w:rsidRPr="00CF3191" w:rsidRDefault="00D344A9" w:rsidP="00D344A9">
      <w:pPr>
        <w:rPr>
          <w:rFonts w:ascii="Times New Roman" w:hAnsi="Times New Roman" w:cs="Times New Roman"/>
          <w:sz w:val="24"/>
          <w:szCs w:val="24"/>
        </w:rPr>
      </w:pPr>
    </w:p>
    <w:p w14:paraId="004AB273" w14:textId="77777777" w:rsidR="00D344A9" w:rsidRDefault="00D344A9" w:rsidP="00D344A9">
      <w:pPr>
        <w:rPr>
          <w:rFonts w:ascii="Times New Roman" w:hAnsi="Times New Roman" w:cs="Times New Roman"/>
          <w:b/>
          <w:bCs/>
          <w:sz w:val="24"/>
          <w:szCs w:val="24"/>
        </w:rPr>
      </w:pPr>
      <w:r>
        <w:rPr>
          <w:rFonts w:ascii="Times New Roman" w:hAnsi="Times New Roman" w:cs="Times New Roman"/>
          <w:b/>
          <w:bCs/>
          <w:sz w:val="24"/>
          <w:szCs w:val="24"/>
        </w:rPr>
        <w:t>Physical Details:</w:t>
      </w:r>
    </w:p>
    <w:p w14:paraId="4CAC90B6" w14:textId="77777777" w:rsidR="00D344A9" w:rsidRDefault="00D344A9" w:rsidP="00D344A9">
      <w:pPr>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Ag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13387308" w14:textId="77777777" w:rsidR="00D344A9" w:rsidRDefault="00D344A9" w:rsidP="00D344A9">
      <w:pPr>
        <w:rPr>
          <w:rFonts w:ascii="Times New Roman" w:hAnsi="Times New Roman" w:cs="Times New Roman"/>
          <w:sz w:val="24"/>
          <w:szCs w:val="24"/>
        </w:rPr>
      </w:pPr>
      <w:r>
        <w:rPr>
          <w:rFonts w:ascii="Times New Roman" w:hAnsi="Times New Roman" w:cs="Times New Roman"/>
          <w:sz w:val="24"/>
          <w:szCs w:val="24"/>
        </w:rPr>
        <w:tab/>
        <w:t>Gender</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77A1C4C2" w14:textId="77777777" w:rsidR="00D344A9" w:rsidRDefault="00D344A9" w:rsidP="00D344A9">
      <w:pPr>
        <w:rPr>
          <w:rFonts w:ascii="Times New Roman" w:hAnsi="Times New Roman" w:cs="Times New Roman"/>
          <w:sz w:val="24"/>
          <w:szCs w:val="24"/>
        </w:rPr>
      </w:pPr>
      <w:r>
        <w:rPr>
          <w:rFonts w:ascii="Times New Roman" w:hAnsi="Times New Roman" w:cs="Times New Roman"/>
          <w:sz w:val="24"/>
          <w:szCs w:val="24"/>
        </w:rPr>
        <w:tab/>
        <w:t>Race/Heritag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140631ED" w14:textId="77777777" w:rsidR="00D344A9" w:rsidRDefault="00D344A9" w:rsidP="00D344A9">
      <w:pPr>
        <w:rPr>
          <w:rFonts w:ascii="Times New Roman" w:hAnsi="Times New Roman" w:cs="Times New Roman"/>
          <w:sz w:val="24"/>
          <w:szCs w:val="24"/>
        </w:rPr>
      </w:pPr>
      <w:r>
        <w:rPr>
          <w:rFonts w:ascii="Times New Roman" w:hAnsi="Times New Roman" w:cs="Times New Roman"/>
          <w:sz w:val="24"/>
          <w:szCs w:val="24"/>
        </w:rPr>
        <w:tab/>
        <w:t>Heigh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4CB616DB" w14:textId="77777777" w:rsidR="00D344A9" w:rsidRDefault="00D344A9" w:rsidP="00D344A9">
      <w:pPr>
        <w:rPr>
          <w:rFonts w:ascii="Times New Roman" w:hAnsi="Times New Roman" w:cs="Times New Roman"/>
          <w:sz w:val="24"/>
          <w:szCs w:val="24"/>
        </w:rPr>
      </w:pPr>
      <w:r>
        <w:rPr>
          <w:rFonts w:ascii="Times New Roman" w:hAnsi="Times New Roman" w:cs="Times New Roman"/>
          <w:sz w:val="24"/>
          <w:szCs w:val="24"/>
        </w:rPr>
        <w:tab/>
        <w:t>Weigh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0097AD86" w14:textId="77777777" w:rsidR="00D344A9" w:rsidRDefault="00D344A9" w:rsidP="00D344A9">
      <w:pPr>
        <w:rPr>
          <w:rFonts w:ascii="Times New Roman" w:hAnsi="Times New Roman" w:cs="Times New Roman"/>
          <w:sz w:val="24"/>
          <w:szCs w:val="24"/>
        </w:rPr>
      </w:pPr>
      <w:r>
        <w:rPr>
          <w:rFonts w:ascii="Times New Roman" w:hAnsi="Times New Roman" w:cs="Times New Roman"/>
          <w:sz w:val="24"/>
          <w:szCs w:val="24"/>
        </w:rPr>
        <w:tab/>
        <w:t>Body Posture and Bearing</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55E8989D" w14:textId="77777777" w:rsidR="00D344A9" w:rsidRDefault="00D344A9" w:rsidP="00D344A9">
      <w:pPr>
        <w:rPr>
          <w:rFonts w:ascii="Times New Roman" w:hAnsi="Times New Roman" w:cs="Times New Roman"/>
          <w:sz w:val="24"/>
          <w:szCs w:val="24"/>
        </w:rPr>
      </w:pPr>
      <w:r>
        <w:rPr>
          <w:rFonts w:ascii="Times New Roman" w:hAnsi="Times New Roman" w:cs="Times New Roman"/>
          <w:sz w:val="24"/>
          <w:szCs w:val="24"/>
        </w:rPr>
        <w:tab/>
        <w:t>Distinguishing Mark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57339BF2" w14:textId="77777777" w:rsidR="00D344A9" w:rsidRDefault="00D344A9" w:rsidP="00D344A9">
      <w:pPr>
        <w:rPr>
          <w:rFonts w:ascii="Times New Roman" w:hAnsi="Times New Roman" w:cs="Times New Roman"/>
          <w:sz w:val="24"/>
          <w:szCs w:val="24"/>
        </w:rPr>
      </w:pPr>
      <w:r>
        <w:rPr>
          <w:rFonts w:ascii="Times New Roman" w:hAnsi="Times New Roman" w:cs="Times New Roman"/>
          <w:sz w:val="24"/>
          <w:szCs w:val="24"/>
        </w:rPr>
        <w:tab/>
        <w:t>Physical Challeng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71F28135" w14:textId="77777777" w:rsidR="00D344A9" w:rsidRDefault="00D344A9" w:rsidP="00D344A9">
      <w:pPr>
        <w:rPr>
          <w:rFonts w:ascii="Times New Roman" w:hAnsi="Times New Roman" w:cs="Times New Roman"/>
          <w:sz w:val="24"/>
          <w:szCs w:val="24"/>
        </w:rPr>
      </w:pPr>
      <w:r>
        <w:rPr>
          <w:rFonts w:ascii="Times New Roman" w:hAnsi="Times New Roman" w:cs="Times New Roman"/>
          <w:sz w:val="24"/>
          <w:szCs w:val="24"/>
        </w:rPr>
        <w:tab/>
        <w:t>Overall Condition and Presentation</w:t>
      </w:r>
      <w:r>
        <w:rPr>
          <w:rFonts w:ascii="Times New Roman" w:hAnsi="Times New Roman" w:cs="Times New Roman"/>
          <w:sz w:val="24"/>
          <w:szCs w:val="24"/>
        </w:rPr>
        <w:tab/>
      </w:r>
      <w:r>
        <w:rPr>
          <w:rFonts w:ascii="Times New Roman" w:hAnsi="Times New Roman" w:cs="Times New Roman"/>
          <w:sz w:val="24"/>
          <w:szCs w:val="24"/>
        </w:rPr>
        <w:tab/>
        <w:t>A</w:t>
      </w:r>
    </w:p>
    <w:p w14:paraId="7F53B67A" w14:textId="77777777" w:rsidR="00D344A9" w:rsidRDefault="00D344A9" w:rsidP="00D344A9">
      <w:pPr>
        <w:rPr>
          <w:rFonts w:ascii="Times New Roman" w:hAnsi="Times New Roman" w:cs="Times New Roman"/>
          <w:sz w:val="24"/>
          <w:szCs w:val="24"/>
        </w:rPr>
      </w:pPr>
      <w:r>
        <w:rPr>
          <w:rFonts w:ascii="Times New Roman" w:hAnsi="Times New Roman" w:cs="Times New Roman"/>
          <w:sz w:val="24"/>
          <w:szCs w:val="24"/>
        </w:rPr>
        <w:lastRenderedPageBreak/>
        <w:tab/>
        <w:t>Clothing Style Preferenc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498C59A2" w14:textId="77777777" w:rsidR="00D344A9" w:rsidRDefault="00D344A9" w:rsidP="00D344A9">
      <w:pPr>
        <w:rPr>
          <w:rFonts w:ascii="Times New Roman" w:hAnsi="Times New Roman" w:cs="Times New Roman"/>
          <w:sz w:val="24"/>
          <w:szCs w:val="24"/>
        </w:rPr>
      </w:pPr>
      <w:r>
        <w:rPr>
          <w:rFonts w:ascii="Times New Roman" w:hAnsi="Times New Roman" w:cs="Times New Roman"/>
          <w:sz w:val="24"/>
          <w:szCs w:val="24"/>
        </w:rPr>
        <w:tab/>
        <w:t>Common Adornment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28578AAC" w14:textId="77777777" w:rsidR="00D344A9" w:rsidRPr="00B72102" w:rsidRDefault="00D344A9" w:rsidP="00D344A9">
      <w:pPr>
        <w:rPr>
          <w:rFonts w:ascii="Times New Roman" w:hAnsi="Times New Roman" w:cs="Times New Roman"/>
          <w:b/>
          <w:bCs/>
          <w:sz w:val="24"/>
          <w:szCs w:val="24"/>
        </w:rPr>
      </w:pPr>
    </w:p>
    <w:p w14:paraId="416FB4C3" w14:textId="77777777" w:rsidR="00D344A9" w:rsidRDefault="00D344A9" w:rsidP="00D344A9">
      <w:pPr>
        <w:rPr>
          <w:rFonts w:ascii="Times New Roman" w:hAnsi="Times New Roman" w:cs="Times New Roman"/>
          <w:sz w:val="24"/>
          <w:szCs w:val="24"/>
        </w:rPr>
      </w:pPr>
    </w:p>
    <w:p w14:paraId="7576733B" w14:textId="77777777" w:rsidR="00D344A9" w:rsidRPr="00B72102" w:rsidRDefault="00D344A9" w:rsidP="00D344A9">
      <w:pPr>
        <w:rPr>
          <w:rFonts w:ascii="Times New Roman" w:hAnsi="Times New Roman" w:cs="Times New Roman"/>
          <w:b/>
          <w:bCs/>
          <w:sz w:val="24"/>
          <w:szCs w:val="24"/>
        </w:rPr>
      </w:pPr>
      <w:r w:rsidRPr="00B72102">
        <w:rPr>
          <w:rFonts w:ascii="Times New Roman" w:hAnsi="Times New Roman" w:cs="Times New Roman"/>
          <w:b/>
          <w:bCs/>
          <w:sz w:val="24"/>
          <w:szCs w:val="24"/>
        </w:rPr>
        <w:t>Daily Life:</w:t>
      </w:r>
    </w:p>
    <w:p w14:paraId="5C2F88D5" w14:textId="77777777" w:rsidR="00D344A9" w:rsidRDefault="00D344A9" w:rsidP="00D344A9">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Family and General Life</w:t>
      </w:r>
    </w:p>
    <w:p w14:paraId="26A12A86" w14:textId="77777777" w:rsidR="00D344A9" w:rsidRDefault="00D344A9" w:rsidP="00D344A9">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0FE913AD" w14:textId="77777777" w:rsidR="00D344A9" w:rsidRDefault="00D344A9" w:rsidP="00D344A9">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Talents and Skills</w:t>
      </w:r>
    </w:p>
    <w:p w14:paraId="7BA481C6" w14:textId="77777777" w:rsidR="00D344A9" w:rsidRPr="00F01381" w:rsidRDefault="00D344A9" w:rsidP="00D344A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w:t>
      </w:r>
    </w:p>
    <w:p w14:paraId="71139664" w14:textId="77777777" w:rsidR="00D344A9" w:rsidRDefault="00D344A9" w:rsidP="00D344A9">
      <w:pPr>
        <w:rPr>
          <w:rFonts w:ascii="Times New Roman" w:hAnsi="Times New Roman" w:cs="Times New Roman"/>
          <w:i/>
          <w:iCs/>
          <w:sz w:val="24"/>
          <w:szCs w:val="24"/>
        </w:rPr>
      </w:pPr>
      <w:r>
        <w:rPr>
          <w:rFonts w:ascii="Times New Roman" w:hAnsi="Times New Roman" w:cs="Times New Roman"/>
          <w:i/>
          <w:iCs/>
          <w:sz w:val="24"/>
          <w:szCs w:val="24"/>
        </w:rPr>
        <w:tab/>
        <w:t>Occupation</w:t>
      </w:r>
    </w:p>
    <w:p w14:paraId="177D7823" w14:textId="77777777" w:rsidR="00D344A9" w:rsidRPr="00F01381" w:rsidRDefault="00D344A9" w:rsidP="00D344A9">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4376894B" w14:textId="77777777" w:rsidR="00D344A9" w:rsidRDefault="00D344A9" w:rsidP="00D344A9">
      <w:pPr>
        <w:rPr>
          <w:rFonts w:ascii="Times New Roman" w:hAnsi="Times New Roman" w:cs="Times New Roman"/>
          <w:i/>
          <w:iCs/>
          <w:sz w:val="24"/>
          <w:szCs w:val="24"/>
        </w:rPr>
      </w:pPr>
      <w:r>
        <w:rPr>
          <w:rFonts w:ascii="Times New Roman" w:hAnsi="Times New Roman" w:cs="Times New Roman"/>
          <w:i/>
          <w:iCs/>
          <w:sz w:val="24"/>
          <w:szCs w:val="24"/>
        </w:rPr>
        <w:tab/>
        <w:t>Hobbies</w:t>
      </w:r>
    </w:p>
    <w:p w14:paraId="357DCD07" w14:textId="77777777" w:rsidR="00D344A9" w:rsidRDefault="00D344A9" w:rsidP="00D344A9">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362F43A9" w14:textId="77777777" w:rsidR="00D344A9" w:rsidRPr="00F01381" w:rsidRDefault="00D344A9" w:rsidP="00D344A9">
      <w:pPr>
        <w:rPr>
          <w:rFonts w:ascii="Times New Roman" w:hAnsi="Times New Roman" w:cs="Times New Roman"/>
          <w:sz w:val="24"/>
          <w:szCs w:val="24"/>
        </w:rPr>
      </w:pPr>
    </w:p>
    <w:p w14:paraId="4E437420" w14:textId="77777777" w:rsidR="00D344A9" w:rsidRPr="00B72102" w:rsidRDefault="00D344A9" w:rsidP="00D344A9">
      <w:pPr>
        <w:rPr>
          <w:rFonts w:ascii="Times New Roman" w:hAnsi="Times New Roman" w:cs="Times New Roman"/>
          <w:b/>
          <w:bCs/>
          <w:sz w:val="24"/>
          <w:szCs w:val="24"/>
        </w:rPr>
      </w:pPr>
      <w:r w:rsidRPr="00B72102">
        <w:rPr>
          <w:rFonts w:ascii="Times New Roman" w:hAnsi="Times New Roman" w:cs="Times New Roman"/>
          <w:b/>
          <w:bCs/>
          <w:sz w:val="24"/>
          <w:szCs w:val="24"/>
        </w:rPr>
        <w:t>Backstory:</w:t>
      </w:r>
    </w:p>
    <w:p w14:paraId="0CCABF47" w14:textId="77777777" w:rsidR="00D344A9" w:rsidRDefault="00D344A9" w:rsidP="00D344A9">
      <w:pPr>
        <w:rPr>
          <w:rFonts w:ascii="Times New Roman" w:hAnsi="Times New Roman" w:cs="Times New Roman"/>
          <w:sz w:val="24"/>
          <w:szCs w:val="24"/>
        </w:rPr>
      </w:pPr>
      <w:r>
        <w:rPr>
          <w:rFonts w:ascii="Times New Roman" w:hAnsi="Times New Roman" w:cs="Times New Roman"/>
          <w:sz w:val="24"/>
          <w:szCs w:val="24"/>
        </w:rPr>
        <w:tab/>
        <w:t>&lt;Summary&gt;</w:t>
      </w:r>
    </w:p>
    <w:p w14:paraId="5918BD7D" w14:textId="77777777" w:rsidR="00D344A9" w:rsidRDefault="00D344A9" w:rsidP="00D344A9">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Wound</w:t>
      </w:r>
    </w:p>
    <w:p w14:paraId="252A552E" w14:textId="77777777" w:rsidR="00D344A9" w:rsidRPr="0039018C" w:rsidRDefault="00D344A9" w:rsidP="00D344A9">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64128759" w14:textId="77777777" w:rsidR="00D344A9" w:rsidRDefault="00D344A9" w:rsidP="00D344A9">
      <w:pPr>
        <w:rPr>
          <w:rFonts w:ascii="Times New Roman" w:hAnsi="Times New Roman" w:cs="Times New Roman"/>
          <w:i/>
          <w:iCs/>
          <w:sz w:val="24"/>
          <w:szCs w:val="24"/>
        </w:rPr>
      </w:pPr>
      <w:r>
        <w:rPr>
          <w:rFonts w:ascii="Times New Roman" w:hAnsi="Times New Roman" w:cs="Times New Roman"/>
          <w:i/>
          <w:iCs/>
          <w:sz w:val="24"/>
          <w:szCs w:val="24"/>
        </w:rPr>
        <w:tab/>
        <w:t>Fear</w:t>
      </w:r>
    </w:p>
    <w:p w14:paraId="35DF3FAB" w14:textId="77777777" w:rsidR="00D344A9" w:rsidRDefault="00D344A9" w:rsidP="00D344A9">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509A50E5" w14:textId="77777777" w:rsidR="00D344A9" w:rsidRDefault="00D344A9" w:rsidP="00D344A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4B1E4FDC" w14:textId="77777777" w:rsidR="00D344A9" w:rsidRDefault="00D344A9" w:rsidP="00D344A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Because of these:</w:t>
      </w:r>
    </w:p>
    <w:p w14:paraId="64EA8FA0" w14:textId="77777777" w:rsidR="00D344A9" w:rsidRPr="0039018C" w:rsidRDefault="00D344A9" w:rsidP="00D344A9">
      <w:pPr>
        <w:rPr>
          <w:rFonts w:ascii="Times New Roman" w:hAnsi="Times New Roman" w:cs="Times New Roman"/>
          <w:sz w:val="24"/>
          <w:szCs w:val="24"/>
        </w:rPr>
      </w:pPr>
    </w:p>
    <w:p w14:paraId="1594CBC3" w14:textId="77777777" w:rsidR="00D344A9" w:rsidRDefault="00D344A9" w:rsidP="00D344A9">
      <w:pPr>
        <w:rPr>
          <w:rFonts w:ascii="Times New Roman" w:hAnsi="Times New Roman" w:cs="Times New Roman"/>
          <w:i/>
          <w:iCs/>
          <w:sz w:val="24"/>
          <w:szCs w:val="24"/>
        </w:rPr>
      </w:pPr>
      <w:r>
        <w:rPr>
          <w:rFonts w:ascii="Times New Roman" w:hAnsi="Times New Roman" w:cs="Times New Roman"/>
          <w:i/>
          <w:iCs/>
          <w:sz w:val="24"/>
          <w:szCs w:val="24"/>
        </w:rPr>
        <w:tab/>
        <w:t>Lie</w:t>
      </w:r>
    </w:p>
    <w:p w14:paraId="0859BB21" w14:textId="77777777" w:rsidR="00D344A9" w:rsidRPr="0039018C" w:rsidRDefault="00D344A9" w:rsidP="00D344A9">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756C98CF" w14:textId="77777777" w:rsidR="00D344A9" w:rsidRDefault="00D344A9" w:rsidP="00D344A9">
      <w:pPr>
        <w:rPr>
          <w:rFonts w:ascii="Times New Roman" w:hAnsi="Times New Roman" w:cs="Times New Roman"/>
          <w:i/>
          <w:iCs/>
          <w:sz w:val="24"/>
          <w:szCs w:val="24"/>
        </w:rPr>
      </w:pPr>
      <w:r>
        <w:rPr>
          <w:rFonts w:ascii="Times New Roman" w:hAnsi="Times New Roman" w:cs="Times New Roman"/>
          <w:i/>
          <w:iCs/>
          <w:sz w:val="24"/>
          <w:szCs w:val="24"/>
        </w:rPr>
        <w:tab/>
        <w:t>Secrets</w:t>
      </w:r>
    </w:p>
    <w:p w14:paraId="622F2366" w14:textId="77777777" w:rsidR="00D344A9" w:rsidRDefault="00D344A9" w:rsidP="00D344A9">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456DF6F7" w14:textId="77777777" w:rsidR="00D344A9" w:rsidRPr="0039018C" w:rsidRDefault="00D344A9" w:rsidP="00D344A9">
      <w:pPr>
        <w:rPr>
          <w:rFonts w:ascii="Times New Roman" w:hAnsi="Times New Roman" w:cs="Times New Roman"/>
          <w:sz w:val="24"/>
          <w:szCs w:val="24"/>
        </w:rPr>
      </w:pPr>
    </w:p>
    <w:p w14:paraId="26A845B0" w14:textId="77777777" w:rsidR="00D344A9" w:rsidRPr="00B72102" w:rsidRDefault="00D344A9" w:rsidP="00D344A9">
      <w:pPr>
        <w:rPr>
          <w:rFonts w:ascii="Times New Roman" w:hAnsi="Times New Roman" w:cs="Times New Roman"/>
          <w:b/>
          <w:bCs/>
          <w:sz w:val="24"/>
          <w:szCs w:val="24"/>
        </w:rPr>
      </w:pPr>
      <w:r w:rsidRPr="00B72102">
        <w:rPr>
          <w:rFonts w:ascii="Times New Roman" w:hAnsi="Times New Roman" w:cs="Times New Roman"/>
          <w:b/>
          <w:bCs/>
          <w:sz w:val="24"/>
          <w:szCs w:val="24"/>
        </w:rPr>
        <w:lastRenderedPageBreak/>
        <w:t>Personality:</w:t>
      </w:r>
    </w:p>
    <w:p w14:paraId="20863041" w14:textId="77777777" w:rsidR="00D344A9" w:rsidRDefault="00D344A9" w:rsidP="00D344A9">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Positive Traits</w:t>
      </w:r>
    </w:p>
    <w:p w14:paraId="56F5F3BF" w14:textId="77777777" w:rsidR="00D344A9" w:rsidRDefault="00D344A9" w:rsidP="00D344A9">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Influencers/Role Models</w:t>
      </w:r>
    </w:p>
    <w:p w14:paraId="3494C0D4" w14:textId="77777777" w:rsidR="00D344A9" w:rsidRDefault="00D344A9" w:rsidP="00D344A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49B641B5" w14:textId="77777777" w:rsidR="00D344A9" w:rsidRDefault="00D344A9" w:rsidP="00D344A9">
      <w:pPr>
        <w:rPr>
          <w:rFonts w:ascii="Times New Roman" w:hAnsi="Times New Roman" w:cs="Times New Roman"/>
          <w:sz w:val="24"/>
          <w:szCs w:val="24"/>
        </w:rPr>
      </w:pPr>
    </w:p>
    <w:p w14:paraId="70039B89" w14:textId="77777777" w:rsidR="00D344A9" w:rsidRDefault="00D344A9" w:rsidP="00D344A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Past Achievements and Sources of Pride</w:t>
      </w:r>
    </w:p>
    <w:p w14:paraId="5572CE5B" w14:textId="77777777" w:rsidR="00D344A9" w:rsidRDefault="00D344A9" w:rsidP="00D344A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30634F01" w14:textId="77777777" w:rsidR="00D344A9" w:rsidRDefault="00D344A9" w:rsidP="00D344A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6CDA99F3" w14:textId="77777777" w:rsidR="00D344A9" w:rsidRDefault="00D344A9" w:rsidP="00D344A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Ethics and Values</w:t>
      </w:r>
    </w:p>
    <w:p w14:paraId="1950EF26" w14:textId="77777777" w:rsidR="00D344A9" w:rsidRDefault="00D344A9" w:rsidP="00D344A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50F33F9F" w14:textId="77777777" w:rsidR="00D344A9" w:rsidRDefault="00D344A9" w:rsidP="00D344A9">
      <w:pPr>
        <w:rPr>
          <w:rFonts w:ascii="Times New Roman" w:hAnsi="Times New Roman" w:cs="Times New Roman"/>
          <w:sz w:val="24"/>
          <w:szCs w:val="24"/>
        </w:rPr>
      </w:pPr>
    </w:p>
    <w:p w14:paraId="1EDCA728" w14:textId="77777777" w:rsidR="00D344A9" w:rsidRDefault="00D344A9" w:rsidP="00D344A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Environmental Contributions</w:t>
      </w:r>
    </w:p>
    <w:p w14:paraId="12056EB1" w14:textId="77777777" w:rsidR="00D344A9" w:rsidRDefault="00D344A9" w:rsidP="00D344A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757448E0" w14:textId="77777777" w:rsidR="00D344A9" w:rsidRDefault="00D344A9" w:rsidP="00D344A9">
      <w:pPr>
        <w:rPr>
          <w:rFonts w:ascii="Times New Roman" w:hAnsi="Times New Roman" w:cs="Times New Roman"/>
          <w:sz w:val="24"/>
          <w:szCs w:val="24"/>
        </w:rPr>
      </w:pPr>
    </w:p>
    <w:p w14:paraId="091CABA5" w14:textId="77777777" w:rsidR="00D344A9" w:rsidRDefault="00D344A9" w:rsidP="00D344A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Traits</w:t>
      </w:r>
    </w:p>
    <w:p w14:paraId="2BF18C92" w14:textId="77777777" w:rsidR="00D344A9" w:rsidRDefault="00D344A9" w:rsidP="00D344A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6CAA7648" w14:textId="77777777" w:rsidR="00D344A9" w:rsidRDefault="00D344A9" w:rsidP="00D344A9">
      <w:pPr>
        <w:rPr>
          <w:rFonts w:ascii="Times New Roman" w:hAnsi="Times New Roman" w:cs="Times New Roman"/>
          <w:i/>
          <w:iCs/>
          <w:sz w:val="24"/>
          <w:szCs w:val="24"/>
        </w:rPr>
      </w:pPr>
      <w:r>
        <w:rPr>
          <w:rFonts w:ascii="Times New Roman" w:hAnsi="Times New Roman" w:cs="Times New Roman"/>
          <w:sz w:val="24"/>
          <w:szCs w:val="24"/>
        </w:rPr>
        <w:tab/>
      </w:r>
    </w:p>
    <w:p w14:paraId="62889FAA" w14:textId="77777777" w:rsidR="00D344A9" w:rsidRDefault="00D344A9" w:rsidP="00D344A9">
      <w:pPr>
        <w:rPr>
          <w:rFonts w:ascii="Times New Roman" w:hAnsi="Times New Roman" w:cs="Times New Roman"/>
          <w:i/>
          <w:iCs/>
          <w:sz w:val="24"/>
          <w:szCs w:val="24"/>
        </w:rPr>
      </w:pPr>
      <w:r>
        <w:rPr>
          <w:rFonts w:ascii="Times New Roman" w:hAnsi="Times New Roman" w:cs="Times New Roman"/>
          <w:i/>
          <w:iCs/>
          <w:sz w:val="24"/>
          <w:szCs w:val="24"/>
        </w:rPr>
        <w:tab/>
        <w:t>Negative Traits</w:t>
      </w:r>
    </w:p>
    <w:p w14:paraId="2E62322C" w14:textId="77777777" w:rsidR="00D344A9" w:rsidRDefault="00D344A9" w:rsidP="00D344A9">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Bad Influencers/Role Models</w:t>
      </w:r>
    </w:p>
    <w:p w14:paraId="082B8DAA" w14:textId="77777777" w:rsidR="00D344A9" w:rsidRDefault="00D344A9" w:rsidP="00D344A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09E677C5" w14:textId="77777777" w:rsidR="00D344A9" w:rsidRDefault="00D344A9" w:rsidP="00D344A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698D7F34" w14:textId="77777777" w:rsidR="00D344A9" w:rsidRDefault="00D344A9" w:rsidP="00D344A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Unjust/Unfair Experiences</w:t>
      </w:r>
    </w:p>
    <w:p w14:paraId="7455E865" w14:textId="77777777" w:rsidR="00D344A9" w:rsidRDefault="00D344A9" w:rsidP="00D344A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1EC16A39" w14:textId="77777777" w:rsidR="00D344A9" w:rsidRDefault="00D344A9" w:rsidP="00D344A9">
      <w:pPr>
        <w:rPr>
          <w:rFonts w:ascii="Times New Roman" w:hAnsi="Times New Roman" w:cs="Times New Roman"/>
          <w:sz w:val="24"/>
          <w:szCs w:val="24"/>
        </w:rPr>
      </w:pPr>
    </w:p>
    <w:p w14:paraId="7D14C62C" w14:textId="77777777" w:rsidR="00D344A9" w:rsidRDefault="00D344A9" w:rsidP="00D344A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Painful Memories</w:t>
      </w:r>
    </w:p>
    <w:p w14:paraId="21039267" w14:textId="77777777" w:rsidR="00D344A9" w:rsidRDefault="00D344A9" w:rsidP="00D344A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21143C2E" w14:textId="77777777" w:rsidR="00D344A9" w:rsidRDefault="00D344A9" w:rsidP="00D344A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2055847C" w14:textId="77777777" w:rsidR="00D344A9" w:rsidRDefault="00D344A9" w:rsidP="00D344A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Negative Life Lessons</w:t>
      </w:r>
    </w:p>
    <w:p w14:paraId="0BC83F60" w14:textId="77777777" w:rsidR="00D344A9" w:rsidRDefault="00D344A9" w:rsidP="00D344A9">
      <w:pPr>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t>A</w:t>
      </w:r>
    </w:p>
    <w:p w14:paraId="1C33ED71" w14:textId="77777777" w:rsidR="00D344A9" w:rsidRDefault="00D344A9" w:rsidP="00D344A9">
      <w:pPr>
        <w:rPr>
          <w:rFonts w:ascii="Times New Roman" w:hAnsi="Times New Roman" w:cs="Times New Roman"/>
          <w:sz w:val="24"/>
          <w:szCs w:val="24"/>
        </w:rPr>
      </w:pPr>
    </w:p>
    <w:p w14:paraId="0F28B7EF" w14:textId="77777777" w:rsidR="00D344A9" w:rsidRDefault="00D344A9" w:rsidP="00D344A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Traits</w:t>
      </w:r>
    </w:p>
    <w:p w14:paraId="282501ED" w14:textId="77777777" w:rsidR="00D344A9" w:rsidRDefault="00D344A9" w:rsidP="00D344A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2EC79A1F" w14:textId="77777777" w:rsidR="00D344A9" w:rsidRPr="0039018C" w:rsidRDefault="00D344A9" w:rsidP="00D344A9">
      <w:pPr>
        <w:rPr>
          <w:rFonts w:ascii="Times New Roman" w:hAnsi="Times New Roman" w:cs="Times New Roman"/>
          <w:sz w:val="24"/>
          <w:szCs w:val="24"/>
        </w:rPr>
      </w:pPr>
    </w:p>
    <w:p w14:paraId="3A705381" w14:textId="77777777" w:rsidR="00D344A9" w:rsidRPr="00B72102" w:rsidRDefault="00D344A9" w:rsidP="00D344A9">
      <w:pPr>
        <w:rPr>
          <w:rFonts w:ascii="Times New Roman" w:hAnsi="Times New Roman" w:cs="Times New Roman"/>
          <w:b/>
          <w:bCs/>
          <w:sz w:val="24"/>
          <w:szCs w:val="24"/>
        </w:rPr>
      </w:pPr>
      <w:r w:rsidRPr="00B72102">
        <w:rPr>
          <w:rFonts w:ascii="Times New Roman" w:hAnsi="Times New Roman" w:cs="Times New Roman"/>
          <w:b/>
          <w:bCs/>
          <w:sz w:val="24"/>
          <w:szCs w:val="24"/>
        </w:rPr>
        <w:t>Behavior:</w:t>
      </w:r>
    </w:p>
    <w:p w14:paraId="02405734" w14:textId="77777777" w:rsidR="00D344A9" w:rsidRDefault="00D344A9" w:rsidP="00D344A9">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Core Behavior</w:t>
      </w:r>
    </w:p>
    <w:p w14:paraId="795E2979" w14:textId="77777777" w:rsidR="00D344A9" w:rsidRDefault="00D344A9" w:rsidP="00D344A9">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2C6A0105" w14:textId="77777777" w:rsidR="00D344A9" w:rsidRDefault="00D344A9" w:rsidP="00D344A9">
      <w:pPr>
        <w:rPr>
          <w:rFonts w:ascii="Times New Roman" w:hAnsi="Times New Roman" w:cs="Times New Roman"/>
          <w:sz w:val="24"/>
          <w:szCs w:val="24"/>
        </w:rPr>
      </w:pPr>
    </w:p>
    <w:p w14:paraId="79B5E32C" w14:textId="77777777" w:rsidR="00D344A9" w:rsidRDefault="00D344A9" w:rsidP="00D344A9">
      <w:pPr>
        <w:rPr>
          <w:rFonts w:ascii="Times New Roman" w:hAnsi="Times New Roman" w:cs="Times New Roman"/>
          <w:i/>
          <w:iCs/>
          <w:sz w:val="24"/>
          <w:szCs w:val="24"/>
        </w:rPr>
      </w:pPr>
      <w:r>
        <w:rPr>
          <w:rFonts w:ascii="Times New Roman" w:hAnsi="Times New Roman" w:cs="Times New Roman"/>
          <w:sz w:val="24"/>
          <w:szCs w:val="24"/>
        </w:rPr>
        <w:tab/>
      </w:r>
      <w:r w:rsidRPr="0039018C">
        <w:rPr>
          <w:rFonts w:ascii="Times New Roman" w:hAnsi="Times New Roman" w:cs="Times New Roman"/>
          <w:i/>
          <w:iCs/>
          <w:sz w:val="24"/>
          <w:szCs w:val="24"/>
        </w:rPr>
        <w:t>Emotional Range</w:t>
      </w:r>
    </w:p>
    <w:p w14:paraId="51D8FE54" w14:textId="77777777" w:rsidR="00D344A9" w:rsidRDefault="00D344A9" w:rsidP="00D344A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Idl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0CA1B35C" w14:textId="77777777" w:rsidR="00D344A9" w:rsidRDefault="00D344A9" w:rsidP="00D344A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Stressed:</w:t>
      </w:r>
      <w:r>
        <w:rPr>
          <w:rFonts w:ascii="Times New Roman" w:hAnsi="Times New Roman" w:cs="Times New Roman"/>
          <w:sz w:val="24"/>
          <w:szCs w:val="24"/>
        </w:rPr>
        <w:tab/>
      </w:r>
      <w:r>
        <w:rPr>
          <w:rFonts w:ascii="Times New Roman" w:hAnsi="Times New Roman" w:cs="Times New Roman"/>
          <w:sz w:val="24"/>
          <w:szCs w:val="24"/>
        </w:rPr>
        <w:tab/>
        <w:t>A</w:t>
      </w:r>
    </w:p>
    <w:p w14:paraId="326A97E8" w14:textId="77777777" w:rsidR="00D344A9" w:rsidRDefault="00D344A9" w:rsidP="00D344A9">
      <w:pPr>
        <w:ind w:left="3600" w:hanging="2160"/>
        <w:rPr>
          <w:rFonts w:ascii="Times New Roman" w:hAnsi="Times New Roman" w:cs="Times New Roman"/>
          <w:sz w:val="24"/>
          <w:szCs w:val="24"/>
        </w:rPr>
      </w:pPr>
      <w:r>
        <w:rPr>
          <w:rFonts w:ascii="Times New Roman" w:hAnsi="Times New Roman" w:cs="Times New Roman"/>
          <w:sz w:val="24"/>
          <w:szCs w:val="24"/>
        </w:rPr>
        <w:t>Exhausted:</w:t>
      </w:r>
      <w:r>
        <w:rPr>
          <w:rFonts w:ascii="Times New Roman" w:hAnsi="Times New Roman" w:cs="Times New Roman"/>
          <w:sz w:val="24"/>
          <w:szCs w:val="24"/>
        </w:rPr>
        <w:tab/>
        <w:t>A</w:t>
      </w:r>
    </w:p>
    <w:p w14:paraId="3E525DB2" w14:textId="77777777" w:rsidR="00D344A9" w:rsidRDefault="00D344A9" w:rsidP="00D344A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Inebriated:</w:t>
      </w:r>
      <w:r>
        <w:rPr>
          <w:rFonts w:ascii="Times New Roman" w:hAnsi="Times New Roman" w:cs="Times New Roman"/>
          <w:sz w:val="24"/>
          <w:szCs w:val="24"/>
        </w:rPr>
        <w:tab/>
      </w:r>
      <w:r>
        <w:rPr>
          <w:rFonts w:ascii="Times New Roman" w:hAnsi="Times New Roman" w:cs="Times New Roman"/>
          <w:sz w:val="24"/>
          <w:szCs w:val="24"/>
        </w:rPr>
        <w:tab/>
        <w:t>A</w:t>
      </w:r>
    </w:p>
    <w:p w14:paraId="78E15B44" w14:textId="77777777" w:rsidR="00D344A9" w:rsidRDefault="00D344A9" w:rsidP="00D344A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Overstimulated:</w:t>
      </w:r>
      <w:r>
        <w:rPr>
          <w:rFonts w:ascii="Times New Roman" w:hAnsi="Times New Roman" w:cs="Times New Roman"/>
          <w:sz w:val="24"/>
          <w:szCs w:val="24"/>
        </w:rPr>
        <w:tab/>
        <w:t>A</w:t>
      </w:r>
    </w:p>
    <w:p w14:paraId="7877253A" w14:textId="77777777" w:rsidR="00D344A9" w:rsidRDefault="00D344A9" w:rsidP="00D344A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nxious:</w:t>
      </w:r>
      <w:r>
        <w:rPr>
          <w:rFonts w:ascii="Times New Roman" w:hAnsi="Times New Roman" w:cs="Times New Roman"/>
          <w:sz w:val="24"/>
          <w:szCs w:val="24"/>
        </w:rPr>
        <w:tab/>
      </w:r>
      <w:r>
        <w:rPr>
          <w:rFonts w:ascii="Times New Roman" w:hAnsi="Times New Roman" w:cs="Times New Roman"/>
          <w:sz w:val="24"/>
          <w:szCs w:val="24"/>
        </w:rPr>
        <w:tab/>
        <w:t>A</w:t>
      </w:r>
    </w:p>
    <w:p w14:paraId="0DDC2712" w14:textId="77777777" w:rsidR="00D344A9" w:rsidRDefault="00D344A9" w:rsidP="00D344A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Distracted:</w:t>
      </w:r>
      <w:r>
        <w:rPr>
          <w:rFonts w:ascii="Times New Roman" w:hAnsi="Times New Roman" w:cs="Times New Roman"/>
          <w:sz w:val="24"/>
          <w:szCs w:val="24"/>
        </w:rPr>
        <w:tab/>
      </w:r>
      <w:r>
        <w:rPr>
          <w:rFonts w:ascii="Times New Roman" w:hAnsi="Times New Roman" w:cs="Times New Roman"/>
          <w:sz w:val="24"/>
          <w:szCs w:val="24"/>
        </w:rPr>
        <w:tab/>
        <w:t>A</w:t>
      </w:r>
    </w:p>
    <w:p w14:paraId="51D3A0E6" w14:textId="77777777" w:rsidR="00D344A9" w:rsidRDefault="00D344A9" w:rsidP="00D344A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Bore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3ED07CB5" w14:textId="77777777" w:rsidR="00D344A9" w:rsidRDefault="00D344A9" w:rsidP="00D344A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ttraction:</w:t>
      </w:r>
      <w:r>
        <w:rPr>
          <w:rFonts w:ascii="Times New Roman" w:hAnsi="Times New Roman" w:cs="Times New Roman"/>
          <w:sz w:val="24"/>
          <w:szCs w:val="24"/>
        </w:rPr>
        <w:tab/>
      </w:r>
      <w:r>
        <w:rPr>
          <w:rFonts w:ascii="Times New Roman" w:hAnsi="Times New Roman" w:cs="Times New Roman"/>
          <w:sz w:val="24"/>
          <w:szCs w:val="24"/>
        </w:rPr>
        <w:tab/>
        <w:t>A</w:t>
      </w:r>
    </w:p>
    <w:p w14:paraId="5F4D0DD5" w14:textId="77777777" w:rsidR="00D344A9" w:rsidRDefault="00D344A9" w:rsidP="00D344A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roused:</w:t>
      </w:r>
      <w:r>
        <w:rPr>
          <w:rFonts w:ascii="Times New Roman" w:hAnsi="Times New Roman" w:cs="Times New Roman"/>
          <w:sz w:val="24"/>
          <w:szCs w:val="24"/>
        </w:rPr>
        <w:tab/>
      </w:r>
      <w:r>
        <w:rPr>
          <w:rFonts w:ascii="Times New Roman" w:hAnsi="Times New Roman" w:cs="Times New Roman"/>
          <w:sz w:val="24"/>
          <w:szCs w:val="24"/>
        </w:rPr>
        <w:tab/>
        <w:t>A</w:t>
      </w:r>
    </w:p>
    <w:p w14:paraId="2A189BAB" w14:textId="77777777" w:rsidR="00D344A9" w:rsidRDefault="00D344A9" w:rsidP="00D344A9">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X</w:t>
      </w:r>
    </w:p>
    <w:p w14:paraId="0D18A932" w14:textId="77777777" w:rsidR="00D344A9" w:rsidRDefault="00D344A9" w:rsidP="00D344A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X</w:t>
      </w:r>
    </w:p>
    <w:p w14:paraId="061F8DE1" w14:textId="77777777" w:rsidR="00D344A9" w:rsidRDefault="00D344A9" w:rsidP="00D344A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X</w:t>
      </w:r>
    </w:p>
    <w:p w14:paraId="03929263" w14:textId="77777777" w:rsidR="00D344A9" w:rsidRDefault="00D344A9" w:rsidP="00D344A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X</w:t>
      </w:r>
    </w:p>
    <w:p w14:paraId="2906826F" w14:textId="77777777" w:rsidR="00D344A9" w:rsidRDefault="00D344A9" w:rsidP="00D344A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X</w:t>
      </w:r>
    </w:p>
    <w:p w14:paraId="79C6A514" w14:textId="77777777" w:rsidR="00D344A9" w:rsidRDefault="00D344A9" w:rsidP="00D344A9">
      <w:pPr>
        <w:rPr>
          <w:rFonts w:ascii="Times New Roman" w:hAnsi="Times New Roman" w:cs="Times New Roman"/>
          <w:sz w:val="24"/>
          <w:szCs w:val="24"/>
        </w:rPr>
      </w:pPr>
    </w:p>
    <w:p w14:paraId="54B7D86A" w14:textId="77777777" w:rsidR="00D344A9" w:rsidRDefault="00D344A9" w:rsidP="00D344A9">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Negative Coping Mechanisms</w:t>
      </w:r>
    </w:p>
    <w:p w14:paraId="2BF646EE" w14:textId="77777777" w:rsidR="00D344A9" w:rsidRDefault="00D344A9" w:rsidP="00D344A9">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220BEBEF" w14:textId="77777777" w:rsidR="00D344A9" w:rsidRDefault="00D344A9" w:rsidP="00D344A9">
      <w:pPr>
        <w:rPr>
          <w:rFonts w:ascii="Times New Roman" w:hAnsi="Times New Roman" w:cs="Times New Roman"/>
          <w:sz w:val="24"/>
          <w:szCs w:val="24"/>
        </w:rPr>
      </w:pPr>
    </w:p>
    <w:p w14:paraId="3E66F0A3" w14:textId="77777777" w:rsidR="00D344A9" w:rsidRDefault="00D344A9" w:rsidP="00D344A9">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Positive Coping Mechanisms</w:t>
      </w:r>
    </w:p>
    <w:p w14:paraId="0E2A7BA1" w14:textId="77777777" w:rsidR="00D344A9" w:rsidRDefault="00D344A9" w:rsidP="00D344A9">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0ED57DDF" w14:textId="77777777" w:rsidR="00D344A9" w:rsidRDefault="00D344A9" w:rsidP="00D344A9">
      <w:pPr>
        <w:rPr>
          <w:rFonts w:ascii="Times New Roman" w:hAnsi="Times New Roman" w:cs="Times New Roman"/>
          <w:sz w:val="24"/>
          <w:szCs w:val="24"/>
        </w:rPr>
      </w:pPr>
    </w:p>
    <w:p w14:paraId="2F4A9833" w14:textId="77777777" w:rsidR="00D344A9" w:rsidRDefault="00D344A9" w:rsidP="00D344A9">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Uncomfortable Emotions</w:t>
      </w:r>
    </w:p>
    <w:p w14:paraId="5BBD9B3E" w14:textId="77777777" w:rsidR="00D344A9" w:rsidRDefault="00D344A9" w:rsidP="00D344A9">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13F974A4" w14:textId="77777777" w:rsidR="00D344A9" w:rsidRDefault="00D344A9" w:rsidP="00D344A9">
      <w:pPr>
        <w:rPr>
          <w:rFonts w:ascii="Times New Roman" w:hAnsi="Times New Roman" w:cs="Times New Roman"/>
          <w:sz w:val="24"/>
          <w:szCs w:val="24"/>
        </w:rPr>
      </w:pPr>
    </w:p>
    <w:p w14:paraId="63FC6642" w14:textId="77777777" w:rsidR="00D344A9" w:rsidRDefault="00D344A9" w:rsidP="00D344A9">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Quirks</w:t>
      </w:r>
    </w:p>
    <w:p w14:paraId="64EBD208" w14:textId="77777777" w:rsidR="00D344A9" w:rsidRDefault="00D344A9" w:rsidP="00D344A9">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45E577DD" w14:textId="77777777" w:rsidR="00D344A9" w:rsidRPr="00E8232E" w:rsidRDefault="00D344A9" w:rsidP="00D344A9">
      <w:pPr>
        <w:rPr>
          <w:rFonts w:ascii="Times New Roman" w:hAnsi="Times New Roman" w:cs="Times New Roman"/>
          <w:sz w:val="24"/>
          <w:szCs w:val="24"/>
        </w:rPr>
      </w:pPr>
    </w:p>
    <w:p w14:paraId="0F3435E6" w14:textId="77777777" w:rsidR="00D344A9" w:rsidRPr="00B72102" w:rsidRDefault="00D344A9" w:rsidP="00D344A9">
      <w:pPr>
        <w:rPr>
          <w:rFonts w:ascii="Times New Roman" w:hAnsi="Times New Roman" w:cs="Times New Roman"/>
          <w:b/>
          <w:bCs/>
          <w:sz w:val="24"/>
          <w:szCs w:val="24"/>
        </w:rPr>
      </w:pPr>
      <w:r w:rsidRPr="00B72102">
        <w:rPr>
          <w:rFonts w:ascii="Times New Roman" w:hAnsi="Times New Roman" w:cs="Times New Roman"/>
          <w:b/>
          <w:bCs/>
          <w:sz w:val="24"/>
          <w:szCs w:val="24"/>
        </w:rPr>
        <w:t>Motivations:</w:t>
      </w:r>
    </w:p>
    <w:p w14:paraId="61047F83" w14:textId="77777777" w:rsidR="00D344A9" w:rsidRDefault="00D344A9" w:rsidP="00D344A9">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Outer Motivation</w:t>
      </w:r>
    </w:p>
    <w:p w14:paraId="049C9EF5" w14:textId="77777777" w:rsidR="00D344A9" w:rsidRDefault="00D344A9" w:rsidP="00D344A9">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078AD2BB" w14:textId="77777777" w:rsidR="00D344A9" w:rsidRPr="00AA4814" w:rsidRDefault="00D344A9" w:rsidP="00D344A9">
      <w:pPr>
        <w:rPr>
          <w:rFonts w:ascii="Times New Roman" w:hAnsi="Times New Roman" w:cs="Times New Roman"/>
          <w:sz w:val="24"/>
          <w:szCs w:val="24"/>
        </w:rPr>
      </w:pPr>
    </w:p>
    <w:p w14:paraId="73C30C79" w14:textId="77777777" w:rsidR="00D344A9" w:rsidRDefault="00D344A9" w:rsidP="00D344A9">
      <w:pPr>
        <w:rPr>
          <w:rFonts w:ascii="Times New Roman" w:hAnsi="Times New Roman" w:cs="Times New Roman"/>
          <w:i/>
          <w:iCs/>
          <w:sz w:val="24"/>
          <w:szCs w:val="24"/>
        </w:rPr>
      </w:pPr>
      <w:r>
        <w:rPr>
          <w:rFonts w:ascii="Times New Roman" w:hAnsi="Times New Roman" w:cs="Times New Roman"/>
          <w:i/>
          <w:iCs/>
          <w:sz w:val="24"/>
          <w:szCs w:val="24"/>
        </w:rPr>
        <w:tab/>
        <w:t>Inner Motivation</w:t>
      </w:r>
    </w:p>
    <w:p w14:paraId="1CC2752C" w14:textId="77777777" w:rsidR="00D344A9" w:rsidRDefault="00D344A9" w:rsidP="00D344A9">
      <w:pPr>
        <w:ind w:left="1440"/>
        <w:rPr>
          <w:rFonts w:ascii="Times New Roman" w:hAnsi="Times New Roman" w:cs="Times New Roman"/>
          <w:sz w:val="24"/>
          <w:szCs w:val="24"/>
        </w:rPr>
      </w:pPr>
      <w:r>
        <w:rPr>
          <w:rFonts w:ascii="Times New Roman" w:hAnsi="Times New Roman" w:cs="Times New Roman"/>
          <w:sz w:val="24"/>
          <w:szCs w:val="24"/>
        </w:rPr>
        <w:t>A</w:t>
      </w:r>
    </w:p>
    <w:p w14:paraId="6B15CC28" w14:textId="77777777" w:rsidR="00D344A9" w:rsidRPr="005324BC" w:rsidRDefault="00D344A9" w:rsidP="00D344A9">
      <w:pPr>
        <w:ind w:left="1440"/>
        <w:rPr>
          <w:rFonts w:ascii="Times New Roman" w:hAnsi="Times New Roman" w:cs="Times New Roman"/>
          <w:sz w:val="24"/>
          <w:szCs w:val="24"/>
        </w:rPr>
      </w:pPr>
    </w:p>
    <w:p w14:paraId="3E461D0F" w14:textId="77777777" w:rsidR="00D344A9" w:rsidRDefault="00D344A9" w:rsidP="00D344A9">
      <w:pPr>
        <w:rPr>
          <w:rFonts w:ascii="Times New Roman" w:hAnsi="Times New Roman" w:cs="Times New Roman"/>
          <w:i/>
          <w:iCs/>
          <w:sz w:val="24"/>
          <w:szCs w:val="24"/>
        </w:rPr>
      </w:pPr>
      <w:r>
        <w:rPr>
          <w:rFonts w:ascii="Times New Roman" w:hAnsi="Times New Roman" w:cs="Times New Roman"/>
          <w:i/>
          <w:iCs/>
          <w:sz w:val="24"/>
          <w:szCs w:val="24"/>
        </w:rPr>
        <w:tab/>
        <w:t>Emotional Shielding</w:t>
      </w:r>
    </w:p>
    <w:p w14:paraId="22D58C1D" w14:textId="77777777" w:rsidR="00D344A9" w:rsidRDefault="00D344A9" w:rsidP="00D344A9">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756CE8D5" w14:textId="77777777" w:rsidR="00D344A9" w:rsidRPr="005324BC" w:rsidRDefault="00D344A9" w:rsidP="00D344A9">
      <w:pPr>
        <w:rPr>
          <w:rFonts w:ascii="Times New Roman" w:hAnsi="Times New Roman" w:cs="Times New Roman"/>
          <w:sz w:val="24"/>
          <w:szCs w:val="24"/>
        </w:rPr>
      </w:pPr>
    </w:p>
    <w:p w14:paraId="6E2D2B56" w14:textId="77777777" w:rsidR="00D344A9" w:rsidRDefault="00D344A9" w:rsidP="00D344A9">
      <w:pPr>
        <w:rPr>
          <w:rFonts w:ascii="Times New Roman" w:hAnsi="Times New Roman" w:cs="Times New Roman"/>
          <w:i/>
          <w:iCs/>
          <w:sz w:val="24"/>
          <w:szCs w:val="24"/>
        </w:rPr>
      </w:pPr>
      <w:r>
        <w:rPr>
          <w:rFonts w:ascii="Times New Roman" w:hAnsi="Times New Roman" w:cs="Times New Roman"/>
          <w:i/>
          <w:iCs/>
          <w:sz w:val="24"/>
          <w:szCs w:val="24"/>
        </w:rPr>
        <w:tab/>
        <w:t>Fatal Flaw</w:t>
      </w:r>
    </w:p>
    <w:p w14:paraId="55E47B1A" w14:textId="77777777" w:rsidR="00D344A9" w:rsidRPr="00D21259" w:rsidRDefault="00D344A9" w:rsidP="00D344A9">
      <w:pPr>
        <w:ind w:left="1440"/>
        <w:rPr>
          <w:rFonts w:ascii="Times New Roman" w:hAnsi="Times New Roman" w:cs="Times New Roman"/>
          <w:sz w:val="24"/>
          <w:szCs w:val="24"/>
        </w:rPr>
      </w:pPr>
      <w:r>
        <w:rPr>
          <w:rFonts w:ascii="Times New Roman" w:hAnsi="Times New Roman" w:cs="Times New Roman"/>
          <w:sz w:val="24"/>
          <w:szCs w:val="24"/>
        </w:rPr>
        <w:t>A</w:t>
      </w:r>
      <w:r>
        <w:rPr>
          <w:rFonts w:ascii="Times New Roman" w:hAnsi="Times New Roman" w:cs="Times New Roman"/>
          <w:sz w:val="24"/>
          <w:szCs w:val="24"/>
        </w:rPr>
        <w:tab/>
      </w:r>
      <w:r>
        <w:rPr>
          <w:rFonts w:ascii="Times New Roman" w:hAnsi="Times New Roman" w:cs="Times New Roman"/>
          <w:sz w:val="24"/>
          <w:szCs w:val="24"/>
        </w:rPr>
        <w:tab/>
      </w:r>
    </w:p>
    <w:p w14:paraId="39536DD6" w14:textId="77777777" w:rsidR="00D344A9" w:rsidRDefault="00D344A9" w:rsidP="00D344A9">
      <w:pPr>
        <w:rPr>
          <w:rFonts w:ascii="Times New Roman" w:hAnsi="Times New Roman" w:cs="Times New Roman"/>
          <w:sz w:val="24"/>
          <w:szCs w:val="24"/>
        </w:rPr>
      </w:pPr>
    </w:p>
    <w:p w14:paraId="50A978F7" w14:textId="77777777" w:rsidR="00D344A9" w:rsidRPr="001952E2" w:rsidRDefault="00D344A9" w:rsidP="00D344A9">
      <w:pPr>
        <w:rPr>
          <w:rFonts w:ascii="Times New Roman" w:hAnsi="Times New Roman" w:cs="Times New Roman"/>
          <w:i/>
          <w:iCs/>
          <w:sz w:val="24"/>
          <w:szCs w:val="24"/>
        </w:rPr>
      </w:pPr>
    </w:p>
    <w:p w14:paraId="07968298" w14:textId="77777777" w:rsidR="00BD362A" w:rsidRDefault="00BD362A"/>
    <w:sectPr w:rsidR="00BD362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1MrYwNTU1N7Q0MjdT0lEKTi0uzszPAykwrAUAbRXQRCwAAAA="/>
  </w:docVars>
  <w:rsids>
    <w:rsidRoot w:val="001C49F0"/>
    <w:rsid w:val="001C49F0"/>
    <w:rsid w:val="003904FB"/>
    <w:rsid w:val="00BD362A"/>
    <w:rsid w:val="00C54FBA"/>
    <w:rsid w:val="00D344A9"/>
  </w:rsids>
  <m:mathPr>
    <m:mathFont m:val="Cambria Math"/>
    <m:brkBin m:val="before"/>
    <m:brkBinSub m:val="--"/>
    <m:smallFrac m:val="0"/>
    <m:dispDef/>
    <m:lMargin m:val="0"/>
    <m:rMargin m:val="0"/>
    <m:defJc m:val="centerGroup"/>
    <m:wrapIndent m:val="1440"/>
    <m:intLim m:val="subSup"/>
    <m:naryLim m:val="undOvr"/>
  </m:mathPr>
  <w:themeFontLang w:val="en-PH"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5889CF"/>
  <w15:chartTrackingRefBased/>
  <w15:docId w15:val="{1C39C9DC-A01A-4A7E-A64C-0EA0F06D80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PH"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54FBA"/>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5</Pages>
  <Words>269</Words>
  <Characters>1537</Characters>
  <Application>Microsoft Office Word</Application>
  <DocSecurity>0</DocSecurity>
  <Lines>12</Lines>
  <Paragraphs>3</Paragraphs>
  <ScaleCrop>false</ScaleCrop>
  <Company/>
  <LinksUpToDate>false</LinksUpToDate>
  <CharactersWithSpaces>1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guel Malisa</dc:creator>
  <cp:keywords/>
  <dc:description/>
  <cp:lastModifiedBy>Miguel Malisa</cp:lastModifiedBy>
  <cp:revision>4</cp:revision>
  <dcterms:created xsi:type="dcterms:W3CDTF">2023-12-08T15:44:00Z</dcterms:created>
  <dcterms:modified xsi:type="dcterms:W3CDTF">2023-12-10T17:07:00Z</dcterms:modified>
</cp:coreProperties>
</file>